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E3A546" w14:textId="3BEBF406" w:rsidR="00FF254B" w:rsidRDefault="00BD16D8" w:rsidP="00BD16D8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BD16D8">
        <w:rPr>
          <w:rFonts w:ascii="Times New Roman" w:hAnsi="Times New Roman" w:cs="Times New Roman"/>
          <w:b/>
          <w:bCs/>
          <w:sz w:val="28"/>
          <w:szCs w:val="28"/>
          <w:lang w:val="en-US"/>
        </w:rPr>
        <w:t>Fundamentals of Computer Networks and Telecommunications</w:t>
      </w:r>
    </w:p>
    <w:p w14:paraId="125C7A77" w14:textId="7271293B" w:rsidR="00BD16D8" w:rsidRDefault="00BD16D8" w:rsidP="00BD16D8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Exam questions</w:t>
      </w:r>
    </w:p>
    <w:p w14:paraId="2B2E2135" w14:textId="15B6F6CA" w:rsidR="00BD16D8" w:rsidRDefault="00BD16D8" w:rsidP="00BD16D8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Block-1</w:t>
      </w:r>
    </w:p>
    <w:p w14:paraId="0D2485A6" w14:textId="77D0A02D" w:rsidR="00BD16D8" w:rsidRPr="00BD16D8" w:rsidRDefault="00BD16D8" w:rsidP="00BD16D8">
      <w:pPr>
        <w:pStyle w:val="a3"/>
        <w:numPr>
          <w:ilvl w:val="0"/>
          <w:numId w:val="1"/>
        </w:numPr>
        <w:spacing w:before="0" w:beforeAutospacing="0" w:after="0" w:afterAutospacing="0"/>
        <w:ind w:left="714" w:hanging="357"/>
        <w:jc w:val="both"/>
        <w:rPr>
          <w:lang w:val="en-US"/>
        </w:rPr>
      </w:pPr>
      <w:r>
        <w:rPr>
          <w:lang w:val="en-US"/>
        </w:rPr>
        <w:t>Describe</w:t>
      </w:r>
      <w:r w:rsidRPr="00BD16D8">
        <w:rPr>
          <w:lang w:val="en-US"/>
        </w:rPr>
        <w:t xml:space="preserve"> the fundamental concepts of computer networks</w:t>
      </w:r>
    </w:p>
    <w:p w14:paraId="4D27EC0C" w14:textId="72C01D1A" w:rsidR="00BD16D8" w:rsidRPr="00BD16D8" w:rsidRDefault="00BD16D8" w:rsidP="00BD16D8">
      <w:pPr>
        <w:pStyle w:val="a3"/>
        <w:numPr>
          <w:ilvl w:val="0"/>
          <w:numId w:val="1"/>
        </w:numPr>
        <w:spacing w:before="0" w:beforeAutospacing="0" w:after="0" w:afterAutospacing="0"/>
        <w:ind w:left="714" w:hanging="357"/>
        <w:jc w:val="both"/>
        <w:rPr>
          <w:lang w:val="en-US"/>
        </w:rPr>
      </w:pPr>
      <w:r w:rsidRPr="00BD16D8">
        <w:rPr>
          <w:lang w:val="en-US"/>
        </w:rPr>
        <w:t>Describe the structure and purpose of the Cisco IOS operating system</w:t>
      </w:r>
    </w:p>
    <w:p w14:paraId="0F9771C9" w14:textId="4F297072" w:rsidR="00BD16D8" w:rsidRPr="00BD16D8" w:rsidRDefault="00BD16D8" w:rsidP="00BD16D8">
      <w:pPr>
        <w:pStyle w:val="a3"/>
        <w:numPr>
          <w:ilvl w:val="0"/>
          <w:numId w:val="1"/>
        </w:numPr>
        <w:spacing w:before="0" w:beforeAutospacing="0" w:after="0" w:afterAutospacing="0"/>
        <w:ind w:left="714" w:hanging="357"/>
        <w:jc w:val="both"/>
        <w:rPr>
          <w:lang w:val="en-US"/>
        </w:rPr>
      </w:pPr>
      <w:r w:rsidRPr="00BD16D8">
        <w:rPr>
          <w:lang w:val="en-US"/>
        </w:rPr>
        <w:t>Explain the functions of the Transport Layer and the characteristics of TCP and UDP protocols</w:t>
      </w:r>
    </w:p>
    <w:p w14:paraId="3FF4F54D" w14:textId="03CBA4F4" w:rsidR="00BD16D8" w:rsidRPr="00BD16D8" w:rsidRDefault="00BD16D8" w:rsidP="00BD16D8">
      <w:pPr>
        <w:pStyle w:val="a3"/>
        <w:numPr>
          <w:ilvl w:val="0"/>
          <w:numId w:val="1"/>
        </w:numPr>
        <w:spacing w:before="0" w:beforeAutospacing="0" w:after="0" w:afterAutospacing="0"/>
        <w:ind w:left="714" w:hanging="357"/>
        <w:jc w:val="both"/>
        <w:rPr>
          <w:lang w:val="en-US"/>
        </w:rPr>
      </w:pPr>
      <w:r w:rsidRPr="00BD16D8">
        <w:rPr>
          <w:lang w:val="en-US"/>
        </w:rPr>
        <w:t>Characterize the types of devices that use Cisco IOS and their functional capabilities</w:t>
      </w:r>
    </w:p>
    <w:p w14:paraId="3373572D" w14:textId="3683C875" w:rsidR="00BD16D8" w:rsidRPr="00BD16D8" w:rsidRDefault="00BD16D8" w:rsidP="00BD16D8">
      <w:pPr>
        <w:pStyle w:val="a3"/>
        <w:numPr>
          <w:ilvl w:val="0"/>
          <w:numId w:val="1"/>
        </w:numPr>
        <w:spacing w:before="0" w:beforeAutospacing="0" w:after="0" w:afterAutospacing="0"/>
        <w:ind w:left="714" w:hanging="357"/>
        <w:jc w:val="both"/>
        <w:rPr>
          <w:lang w:val="en-US"/>
        </w:rPr>
      </w:pPr>
      <w:r w:rsidRPr="00BD16D8">
        <w:rPr>
          <w:lang w:val="en-US"/>
        </w:rPr>
        <w:t>Provide a description of the Network Layer of the OSI model and the principles of packet routing</w:t>
      </w:r>
    </w:p>
    <w:p w14:paraId="6AE428C5" w14:textId="78AE0399" w:rsidR="00BD16D8" w:rsidRPr="00BD16D8" w:rsidRDefault="00BD16D8" w:rsidP="00BD16D8">
      <w:pPr>
        <w:pStyle w:val="a3"/>
        <w:numPr>
          <w:ilvl w:val="0"/>
          <w:numId w:val="1"/>
        </w:numPr>
        <w:spacing w:before="0" w:beforeAutospacing="0" w:after="0" w:afterAutospacing="0"/>
        <w:ind w:left="714" w:hanging="357"/>
        <w:jc w:val="both"/>
        <w:rPr>
          <w:lang w:val="en-US"/>
        </w:rPr>
      </w:pPr>
      <w:r w:rsidRPr="00BD16D8">
        <w:rPr>
          <w:lang w:val="en-US"/>
        </w:rPr>
        <w:t>Describe the life cycle of a data packet in the network from sender to receiver</w:t>
      </w:r>
    </w:p>
    <w:p w14:paraId="4DFCFC16" w14:textId="46CCEF48" w:rsidR="00BD16D8" w:rsidRPr="00BD16D8" w:rsidRDefault="00BD16D8" w:rsidP="00BD16D8">
      <w:pPr>
        <w:pStyle w:val="a3"/>
        <w:numPr>
          <w:ilvl w:val="0"/>
          <w:numId w:val="1"/>
        </w:numPr>
        <w:spacing w:before="0" w:beforeAutospacing="0" w:after="0" w:afterAutospacing="0"/>
        <w:ind w:left="714" w:hanging="357"/>
        <w:jc w:val="both"/>
        <w:rPr>
          <w:lang w:val="en-US"/>
        </w:rPr>
      </w:pPr>
      <w:r w:rsidRPr="00BD16D8">
        <w:rPr>
          <w:lang w:val="en-US"/>
        </w:rPr>
        <w:t>List the principles of IP addressing and the purpose of the subnet mask</w:t>
      </w:r>
    </w:p>
    <w:p w14:paraId="7D5FAED5" w14:textId="3F0469CF" w:rsidR="00BD16D8" w:rsidRPr="00BD16D8" w:rsidRDefault="00BD16D8" w:rsidP="00BD16D8">
      <w:pPr>
        <w:pStyle w:val="a3"/>
        <w:numPr>
          <w:ilvl w:val="0"/>
          <w:numId w:val="1"/>
        </w:numPr>
        <w:spacing w:before="0" w:beforeAutospacing="0" w:after="0" w:afterAutospacing="0"/>
        <w:ind w:left="714" w:hanging="357"/>
        <w:jc w:val="both"/>
        <w:rPr>
          <w:lang w:val="en-US"/>
        </w:rPr>
      </w:pPr>
      <w:r w:rsidRPr="00BD16D8">
        <w:rPr>
          <w:lang w:val="en-US"/>
        </w:rPr>
        <w:t>Describe the Cisco troubleshooting methodology and the steps involved in applying it</w:t>
      </w:r>
    </w:p>
    <w:p w14:paraId="5AC30F39" w14:textId="55113FC4" w:rsidR="00BD16D8" w:rsidRPr="00BD16D8" w:rsidRDefault="00BD16D8" w:rsidP="00BD16D8">
      <w:pPr>
        <w:pStyle w:val="a3"/>
        <w:numPr>
          <w:ilvl w:val="0"/>
          <w:numId w:val="1"/>
        </w:numPr>
        <w:spacing w:before="0" w:beforeAutospacing="0" w:after="0" w:afterAutospacing="0"/>
        <w:ind w:left="714" w:hanging="357"/>
        <w:jc w:val="both"/>
        <w:rPr>
          <w:lang w:val="en-US"/>
        </w:rPr>
      </w:pPr>
      <w:r>
        <w:rPr>
          <w:lang w:val="en-US"/>
        </w:rPr>
        <w:t>Describe</w:t>
      </w:r>
      <w:r w:rsidRPr="00BD16D8">
        <w:rPr>
          <w:lang w:val="en-US"/>
        </w:rPr>
        <w:t xml:space="preserve"> IP address classes and their areas of application</w:t>
      </w:r>
    </w:p>
    <w:p w14:paraId="082BE2A4" w14:textId="0F087156" w:rsidR="00BD16D8" w:rsidRDefault="00BD16D8" w:rsidP="00BD16D8">
      <w:pPr>
        <w:pStyle w:val="a3"/>
        <w:numPr>
          <w:ilvl w:val="0"/>
          <w:numId w:val="1"/>
        </w:numPr>
        <w:spacing w:before="0" w:beforeAutospacing="0" w:after="0" w:afterAutospacing="0"/>
        <w:ind w:left="714" w:hanging="357"/>
        <w:jc w:val="both"/>
        <w:rPr>
          <w:lang w:val="en-US"/>
        </w:rPr>
      </w:pPr>
      <w:r w:rsidRPr="00BD16D8">
        <w:rPr>
          <w:lang w:val="en-US"/>
        </w:rPr>
        <w:t>Describe basic commands and operations of Cisco routers and switches</w:t>
      </w:r>
    </w:p>
    <w:p w14:paraId="4392F8FA" w14:textId="77777777" w:rsidR="00BD16D8" w:rsidRDefault="00BD16D8" w:rsidP="00BD16D8">
      <w:pPr>
        <w:pStyle w:val="a3"/>
        <w:spacing w:before="0" w:beforeAutospacing="0" w:after="0" w:afterAutospacing="0"/>
        <w:jc w:val="both"/>
        <w:rPr>
          <w:lang w:val="en-US"/>
        </w:rPr>
      </w:pPr>
    </w:p>
    <w:p w14:paraId="0BC70D33" w14:textId="4B3A0911" w:rsidR="00BD16D8" w:rsidRPr="00BD16D8" w:rsidRDefault="00BD16D8" w:rsidP="00BD16D8">
      <w:pPr>
        <w:pStyle w:val="a3"/>
        <w:spacing w:before="0" w:beforeAutospacing="0" w:after="0" w:afterAutospacing="0"/>
        <w:jc w:val="center"/>
        <w:rPr>
          <w:b/>
          <w:bCs/>
          <w:sz w:val="28"/>
          <w:szCs w:val="28"/>
          <w:lang w:val="en-US"/>
        </w:rPr>
      </w:pPr>
      <w:r w:rsidRPr="00BD16D8">
        <w:rPr>
          <w:b/>
          <w:bCs/>
          <w:sz w:val="28"/>
          <w:szCs w:val="28"/>
          <w:lang w:val="en-US"/>
        </w:rPr>
        <w:t>Block-2</w:t>
      </w:r>
    </w:p>
    <w:p w14:paraId="587E2FF2" w14:textId="77777777" w:rsidR="00BD16D8" w:rsidRPr="00BD16D8" w:rsidRDefault="00BD16D8" w:rsidP="00BD16D8">
      <w:pPr>
        <w:pStyle w:val="a3"/>
        <w:spacing w:before="0" w:beforeAutospacing="0" w:after="0" w:afterAutospacing="0"/>
        <w:jc w:val="center"/>
        <w:rPr>
          <w:lang w:val="en-US"/>
        </w:rPr>
      </w:pPr>
    </w:p>
    <w:p w14:paraId="16A25465" w14:textId="51F0A2E5" w:rsidR="00BD16D8" w:rsidRPr="00BD16D8" w:rsidRDefault="00BD16D8" w:rsidP="00BD16D8">
      <w:pPr>
        <w:pStyle w:val="a3"/>
        <w:numPr>
          <w:ilvl w:val="0"/>
          <w:numId w:val="3"/>
        </w:numPr>
        <w:spacing w:before="0" w:beforeAutospacing="0" w:after="0" w:afterAutospacing="0"/>
        <w:jc w:val="both"/>
        <w:rPr>
          <w:lang w:val="en-US"/>
        </w:rPr>
      </w:pPr>
      <w:r w:rsidRPr="00BD16D8">
        <w:rPr>
          <w:lang w:val="en-US"/>
        </w:rPr>
        <w:t>Provide a description of classless addressing and the principles of CIDR</w:t>
      </w:r>
    </w:p>
    <w:p w14:paraId="6C8C5D9D" w14:textId="17A5FCF1" w:rsidR="00BD16D8" w:rsidRPr="00BD16D8" w:rsidRDefault="00BD16D8" w:rsidP="00BD16D8">
      <w:pPr>
        <w:pStyle w:val="a3"/>
        <w:numPr>
          <w:ilvl w:val="0"/>
          <w:numId w:val="3"/>
        </w:numPr>
        <w:spacing w:before="0" w:beforeAutospacing="0" w:after="0" w:afterAutospacing="0"/>
        <w:ind w:left="714" w:hanging="357"/>
        <w:jc w:val="both"/>
        <w:rPr>
          <w:lang w:val="en-US"/>
        </w:rPr>
      </w:pPr>
      <w:r w:rsidRPr="00BD16D8">
        <w:rPr>
          <w:lang w:val="en-US"/>
        </w:rPr>
        <w:t>Characterize the basic approaches to managing Cisco devices in a network</w:t>
      </w:r>
    </w:p>
    <w:p w14:paraId="1C551E9C" w14:textId="4730296A" w:rsidR="00BD16D8" w:rsidRPr="00BD16D8" w:rsidRDefault="00BD16D8" w:rsidP="00BD16D8">
      <w:pPr>
        <w:pStyle w:val="a3"/>
        <w:numPr>
          <w:ilvl w:val="0"/>
          <w:numId w:val="3"/>
        </w:numPr>
        <w:spacing w:before="0" w:beforeAutospacing="0" w:after="0" w:afterAutospacing="0"/>
        <w:ind w:left="714" w:hanging="357"/>
        <w:jc w:val="both"/>
        <w:rPr>
          <w:lang w:val="en-US"/>
        </w:rPr>
      </w:pPr>
      <w:r>
        <w:rPr>
          <w:lang w:val="en-US"/>
        </w:rPr>
        <w:t>Describe</w:t>
      </w:r>
      <w:r w:rsidRPr="00BD16D8">
        <w:rPr>
          <w:lang w:val="en-US"/>
        </w:rPr>
        <w:t xml:space="preserve"> the Data Link Layer and Physical Layer, their roles, and the technologies they use</w:t>
      </w:r>
    </w:p>
    <w:p w14:paraId="0883FFC5" w14:textId="21BFBEDC" w:rsidR="00BD16D8" w:rsidRPr="00BD16D8" w:rsidRDefault="00BD16D8" w:rsidP="00BD16D8">
      <w:pPr>
        <w:pStyle w:val="a3"/>
        <w:numPr>
          <w:ilvl w:val="0"/>
          <w:numId w:val="3"/>
        </w:numPr>
        <w:spacing w:before="0" w:beforeAutospacing="0" w:after="0" w:afterAutospacing="0"/>
        <w:ind w:left="714" w:hanging="357"/>
        <w:jc w:val="both"/>
        <w:rPr>
          <w:lang w:val="en-US"/>
        </w:rPr>
      </w:pPr>
      <w:r w:rsidRPr="00BD16D8">
        <w:rPr>
          <w:lang w:val="en-US"/>
        </w:rPr>
        <w:t>Describe the fundamental principles of routing and the logic of decision-making by a router</w:t>
      </w:r>
    </w:p>
    <w:p w14:paraId="241D0883" w14:textId="160C4385" w:rsidR="00BD16D8" w:rsidRPr="00BD16D8" w:rsidRDefault="00BD16D8" w:rsidP="00BD16D8">
      <w:pPr>
        <w:pStyle w:val="a3"/>
        <w:numPr>
          <w:ilvl w:val="0"/>
          <w:numId w:val="3"/>
        </w:numPr>
        <w:spacing w:before="0" w:beforeAutospacing="0" w:after="0" w:afterAutospacing="0"/>
        <w:ind w:left="714" w:hanging="357"/>
        <w:jc w:val="both"/>
        <w:rPr>
          <w:lang w:val="en-US"/>
        </w:rPr>
      </w:pPr>
      <w:r w:rsidRPr="00BD16D8">
        <w:rPr>
          <w:lang w:val="en-US"/>
        </w:rPr>
        <w:t>Provide a description of network devices such as routers, switches, access points, and firewalls</w:t>
      </w:r>
    </w:p>
    <w:p w14:paraId="08DC4D8E" w14:textId="6F86F558" w:rsidR="00BD16D8" w:rsidRPr="00BD16D8" w:rsidRDefault="00BD16D8" w:rsidP="00BD16D8">
      <w:pPr>
        <w:pStyle w:val="a3"/>
        <w:numPr>
          <w:ilvl w:val="0"/>
          <w:numId w:val="3"/>
        </w:numPr>
        <w:spacing w:before="0" w:beforeAutospacing="0" w:after="0" w:afterAutospacing="0"/>
        <w:ind w:left="714" w:hanging="357"/>
        <w:jc w:val="both"/>
        <w:rPr>
          <w:lang w:val="en-US"/>
        </w:rPr>
      </w:pPr>
      <w:r w:rsidRPr="00BD16D8">
        <w:rPr>
          <w:lang w:val="en-US"/>
        </w:rPr>
        <w:t>Describe the differences between static and dynamic routing</w:t>
      </w:r>
    </w:p>
    <w:p w14:paraId="0697EA66" w14:textId="277F1B5E" w:rsidR="00BD16D8" w:rsidRPr="00BD16D8" w:rsidRDefault="00BD16D8" w:rsidP="00BD16D8">
      <w:pPr>
        <w:pStyle w:val="a3"/>
        <w:numPr>
          <w:ilvl w:val="0"/>
          <w:numId w:val="3"/>
        </w:numPr>
        <w:spacing w:before="0" w:beforeAutospacing="0" w:after="0" w:afterAutospacing="0"/>
        <w:ind w:left="714" w:hanging="357"/>
        <w:jc w:val="both"/>
        <w:rPr>
          <w:lang w:val="en-US"/>
        </w:rPr>
      </w:pPr>
      <w:r w:rsidRPr="00BD16D8">
        <w:rPr>
          <w:lang w:val="en-US"/>
        </w:rPr>
        <w:t>List the main dynamic routing protocols, their features, and areas of application</w:t>
      </w:r>
    </w:p>
    <w:p w14:paraId="2B16938D" w14:textId="77777777" w:rsidR="00BD16D8" w:rsidRDefault="00BD16D8" w:rsidP="00BD16D8">
      <w:pPr>
        <w:pStyle w:val="a3"/>
        <w:numPr>
          <w:ilvl w:val="0"/>
          <w:numId w:val="3"/>
        </w:numPr>
        <w:spacing w:before="0" w:beforeAutospacing="0" w:after="0" w:afterAutospacing="0"/>
        <w:ind w:left="714" w:hanging="357"/>
        <w:jc w:val="both"/>
        <w:rPr>
          <w:lang w:val="en-US"/>
        </w:rPr>
      </w:pPr>
      <w:r w:rsidRPr="00BD16D8">
        <w:rPr>
          <w:lang w:val="en-US"/>
        </w:rPr>
        <w:t xml:space="preserve">Describe the interaction of </w:t>
      </w:r>
      <w:r>
        <w:rPr>
          <w:lang w:val="en-US"/>
        </w:rPr>
        <w:t xml:space="preserve">the </w:t>
      </w:r>
      <w:r w:rsidRPr="00BD16D8">
        <w:rPr>
          <w:lang w:val="en-US"/>
        </w:rPr>
        <w:t>OSI model layers in the data transmission process and the impact of Cisco device configurations on network communication</w:t>
      </w:r>
    </w:p>
    <w:p w14:paraId="07D5FE00" w14:textId="77777777" w:rsidR="00BD16D8" w:rsidRDefault="00BD16D8" w:rsidP="00BD16D8">
      <w:pPr>
        <w:pStyle w:val="a3"/>
        <w:numPr>
          <w:ilvl w:val="0"/>
          <w:numId w:val="3"/>
        </w:numPr>
        <w:spacing w:before="0" w:beforeAutospacing="0" w:after="0" w:afterAutospacing="0"/>
        <w:ind w:left="714" w:hanging="357"/>
        <w:jc w:val="both"/>
        <w:rPr>
          <w:lang w:val="en-US"/>
        </w:rPr>
      </w:pPr>
      <w:r w:rsidRPr="00BD16D8">
        <w:rPr>
          <w:lang w:val="en-US"/>
        </w:rPr>
        <w:t>Explain the structure and purpose of Interior Gateway Protocols (IGP) and their fundamental configuration principles</w:t>
      </w:r>
    </w:p>
    <w:p w14:paraId="05AB430C" w14:textId="010A6BCB" w:rsidR="00BD16D8" w:rsidRDefault="00BD16D8" w:rsidP="00BD16D8">
      <w:pPr>
        <w:pStyle w:val="a3"/>
        <w:numPr>
          <w:ilvl w:val="0"/>
          <w:numId w:val="3"/>
        </w:numPr>
        <w:spacing w:before="0" w:beforeAutospacing="0" w:after="0" w:afterAutospacing="0"/>
        <w:ind w:left="714" w:hanging="357"/>
        <w:jc w:val="both"/>
        <w:rPr>
          <w:lang w:val="en-US"/>
        </w:rPr>
      </w:pPr>
      <w:r w:rsidRPr="00BD16D8">
        <w:rPr>
          <w:lang w:val="en-US"/>
        </w:rPr>
        <w:t>Provide a description of device management tasks in enterprise networks and the tools used to perform them</w:t>
      </w:r>
    </w:p>
    <w:p w14:paraId="783D0A74" w14:textId="77777777" w:rsidR="00BD16D8" w:rsidRDefault="00BD16D8" w:rsidP="00BD16D8">
      <w:pPr>
        <w:pStyle w:val="a3"/>
        <w:spacing w:before="0" w:beforeAutospacing="0" w:after="0" w:afterAutospacing="0"/>
        <w:jc w:val="both"/>
        <w:rPr>
          <w:lang w:val="en-US"/>
        </w:rPr>
      </w:pPr>
    </w:p>
    <w:p w14:paraId="66465268" w14:textId="6DEDB5F9" w:rsidR="00BD16D8" w:rsidRPr="00BD16D8" w:rsidRDefault="00BD16D8" w:rsidP="00BD16D8">
      <w:pPr>
        <w:pStyle w:val="a3"/>
        <w:spacing w:before="0" w:beforeAutospacing="0" w:after="0" w:afterAutospacing="0"/>
        <w:jc w:val="center"/>
        <w:rPr>
          <w:b/>
          <w:bCs/>
          <w:sz w:val="28"/>
          <w:szCs w:val="28"/>
          <w:lang w:val="en-US"/>
        </w:rPr>
      </w:pPr>
      <w:r w:rsidRPr="00BD16D8">
        <w:rPr>
          <w:b/>
          <w:bCs/>
          <w:sz w:val="28"/>
          <w:szCs w:val="28"/>
          <w:lang w:val="en-US"/>
        </w:rPr>
        <w:t>Block-3</w:t>
      </w:r>
    </w:p>
    <w:p w14:paraId="1637C78D" w14:textId="4A809586" w:rsidR="00BD16D8" w:rsidRPr="00BD16D8" w:rsidRDefault="00BD16D8" w:rsidP="00BD16D8">
      <w:pPr>
        <w:pStyle w:val="a3"/>
        <w:numPr>
          <w:ilvl w:val="0"/>
          <w:numId w:val="5"/>
        </w:numPr>
        <w:jc w:val="both"/>
        <w:rPr>
          <w:lang w:val="en-US"/>
        </w:rPr>
      </w:pPr>
      <w:r w:rsidRPr="00BD16D8">
        <w:rPr>
          <w:lang w:val="en-US"/>
        </w:rPr>
        <w:t>Explain the fundamental principles of OSPF configuration</w:t>
      </w:r>
    </w:p>
    <w:p w14:paraId="74EF3BCB" w14:textId="7ABC9BB4" w:rsidR="00BD16D8" w:rsidRPr="00BD16D8" w:rsidRDefault="00BD16D8" w:rsidP="00BD16D8">
      <w:pPr>
        <w:pStyle w:val="a3"/>
        <w:numPr>
          <w:ilvl w:val="0"/>
          <w:numId w:val="5"/>
        </w:numPr>
        <w:jc w:val="both"/>
        <w:rPr>
          <w:lang w:val="en-US"/>
        </w:rPr>
      </w:pPr>
      <w:r w:rsidRPr="00BD16D8">
        <w:rPr>
          <w:lang w:val="en-US"/>
        </w:rPr>
        <w:t>Describe the primary routing fundamentals and the role of routing protocols in multi-network environments</w:t>
      </w:r>
    </w:p>
    <w:p w14:paraId="18D5D734" w14:textId="30AE381C" w:rsidR="00BD16D8" w:rsidRPr="00BD16D8" w:rsidRDefault="00BD16D8" w:rsidP="00BD16D8">
      <w:pPr>
        <w:pStyle w:val="a3"/>
        <w:numPr>
          <w:ilvl w:val="0"/>
          <w:numId w:val="5"/>
        </w:numPr>
        <w:jc w:val="both"/>
        <w:rPr>
          <w:lang w:val="en-US"/>
        </w:rPr>
      </w:pPr>
      <w:r w:rsidRPr="00BD16D8">
        <w:rPr>
          <w:lang w:val="en-US"/>
        </w:rPr>
        <w:t>Provide a description of VLAN technology and its role in segmenting network traffic</w:t>
      </w:r>
    </w:p>
    <w:p w14:paraId="5EADB47D" w14:textId="26AB5D6B" w:rsidR="00BD16D8" w:rsidRPr="00BD16D8" w:rsidRDefault="00BD16D8" w:rsidP="00BD16D8">
      <w:pPr>
        <w:pStyle w:val="a3"/>
        <w:numPr>
          <w:ilvl w:val="0"/>
          <w:numId w:val="5"/>
        </w:numPr>
        <w:jc w:val="both"/>
        <w:rPr>
          <w:lang w:val="en-US"/>
        </w:rPr>
      </w:pPr>
      <w:r w:rsidRPr="00BD16D8">
        <w:rPr>
          <w:lang w:val="en-US"/>
        </w:rPr>
        <w:t>Explain the principles of Inter-VLAN routing and the configuration steps required to enable communication between VLANs</w:t>
      </w:r>
    </w:p>
    <w:p w14:paraId="09101A1A" w14:textId="0044E3DB" w:rsidR="00BD16D8" w:rsidRPr="00BD16D8" w:rsidRDefault="00BD16D8" w:rsidP="00BD16D8">
      <w:pPr>
        <w:pStyle w:val="a3"/>
        <w:numPr>
          <w:ilvl w:val="0"/>
          <w:numId w:val="5"/>
        </w:numPr>
        <w:jc w:val="both"/>
        <w:rPr>
          <w:lang w:val="en-US"/>
        </w:rPr>
      </w:pPr>
      <w:r w:rsidRPr="00BD16D8">
        <w:rPr>
          <w:lang w:val="en-US"/>
        </w:rPr>
        <w:t>Provide a description of routing distances and their impact on route selection in dynamic routing protocols</w:t>
      </w:r>
    </w:p>
    <w:p w14:paraId="49C613D6" w14:textId="65E0701A" w:rsidR="00BD16D8" w:rsidRPr="00BD16D8" w:rsidRDefault="00BD16D8" w:rsidP="00BD16D8">
      <w:pPr>
        <w:pStyle w:val="a3"/>
        <w:numPr>
          <w:ilvl w:val="0"/>
          <w:numId w:val="5"/>
        </w:numPr>
        <w:jc w:val="both"/>
        <w:rPr>
          <w:lang w:val="en-US"/>
        </w:rPr>
      </w:pPr>
      <w:r>
        <w:rPr>
          <w:lang w:val="en-US"/>
        </w:rPr>
        <w:t xml:space="preserve">Describe </w:t>
      </w:r>
      <w:r w:rsidRPr="00BD16D8">
        <w:rPr>
          <w:lang w:val="en-US"/>
        </w:rPr>
        <w:t>the purpose and structure of DHCP and its role in automating IP address distribution</w:t>
      </w:r>
    </w:p>
    <w:p w14:paraId="13AEA9CF" w14:textId="77777777" w:rsidR="005658A7" w:rsidRDefault="00BD16D8" w:rsidP="005658A7">
      <w:pPr>
        <w:pStyle w:val="a3"/>
        <w:numPr>
          <w:ilvl w:val="0"/>
          <w:numId w:val="5"/>
        </w:numPr>
        <w:jc w:val="both"/>
        <w:rPr>
          <w:lang w:val="en-US"/>
        </w:rPr>
      </w:pPr>
      <w:r>
        <w:rPr>
          <w:lang w:val="en-US"/>
        </w:rPr>
        <w:t>Describe</w:t>
      </w:r>
      <w:r w:rsidRPr="00BD16D8">
        <w:rPr>
          <w:lang w:val="en-US"/>
        </w:rPr>
        <w:t xml:space="preserve"> the purpose of Access Control Lists (ACLs) and their applications in enterprise networks</w:t>
      </w:r>
    </w:p>
    <w:p w14:paraId="19AD5B3B" w14:textId="56158C27" w:rsidR="00BD16D8" w:rsidRDefault="00BD16D8" w:rsidP="005658A7">
      <w:pPr>
        <w:pStyle w:val="a3"/>
        <w:numPr>
          <w:ilvl w:val="0"/>
          <w:numId w:val="5"/>
        </w:numPr>
        <w:jc w:val="both"/>
        <w:rPr>
          <w:lang w:val="en-US"/>
        </w:rPr>
      </w:pPr>
      <w:r w:rsidRPr="005658A7">
        <w:rPr>
          <w:lang w:val="en-US"/>
        </w:rPr>
        <w:lastRenderedPageBreak/>
        <w:t>Provide a description of Network Address Translation (NAT) and its role in IPv4 address conservation</w:t>
      </w:r>
    </w:p>
    <w:p w14:paraId="7642FBE1" w14:textId="354F085F" w:rsidR="005658A7" w:rsidRPr="005658A7" w:rsidRDefault="005658A7" w:rsidP="005658A7">
      <w:pPr>
        <w:pStyle w:val="a3"/>
        <w:numPr>
          <w:ilvl w:val="0"/>
          <w:numId w:val="5"/>
        </w:numPr>
        <w:jc w:val="both"/>
        <w:rPr>
          <w:lang w:val="en-US"/>
        </w:rPr>
      </w:pPr>
      <w:r w:rsidRPr="005658A7">
        <w:rPr>
          <w:lang w:val="en-US"/>
        </w:rPr>
        <w:t>Describe the fundamental features and advantages of IPv6 addressing compared to IPv4</w:t>
      </w:r>
    </w:p>
    <w:p w14:paraId="73041963" w14:textId="37C68F83" w:rsidR="00BD16D8" w:rsidRPr="00BD16D8" w:rsidRDefault="00BD16D8" w:rsidP="00BD16D8">
      <w:pPr>
        <w:pStyle w:val="a3"/>
        <w:numPr>
          <w:ilvl w:val="0"/>
          <w:numId w:val="5"/>
        </w:numPr>
        <w:jc w:val="both"/>
        <w:rPr>
          <w:lang w:val="en-US"/>
        </w:rPr>
      </w:pPr>
      <w:r w:rsidRPr="00BD16D8">
        <w:rPr>
          <w:lang w:val="en-US"/>
        </w:rPr>
        <w:t>Explain the role of IPv6 in modern network architecture and its integration with existing technologies such as VLAN, DHCPv6, and routing protocols</w:t>
      </w:r>
    </w:p>
    <w:p w14:paraId="6A5AD3BA" w14:textId="77777777" w:rsidR="00BD16D8" w:rsidRPr="00BD16D8" w:rsidRDefault="00BD16D8" w:rsidP="00BD16D8">
      <w:pPr>
        <w:pStyle w:val="a3"/>
        <w:spacing w:before="0" w:beforeAutospacing="0" w:after="0" w:afterAutospacing="0"/>
        <w:jc w:val="both"/>
        <w:rPr>
          <w:lang w:val="en-US"/>
        </w:rPr>
      </w:pPr>
    </w:p>
    <w:p w14:paraId="079F47EA" w14:textId="77777777" w:rsidR="00BD16D8" w:rsidRPr="00BD16D8" w:rsidRDefault="00BD16D8" w:rsidP="00BD16D8">
      <w:pPr>
        <w:rPr>
          <w:rFonts w:ascii="Times New Roman" w:hAnsi="Times New Roman" w:cs="Times New Roman"/>
          <w:sz w:val="28"/>
          <w:szCs w:val="28"/>
          <w:lang w:val="en-US"/>
        </w:rPr>
      </w:pPr>
    </w:p>
    <w:sectPr w:rsidR="00BD16D8" w:rsidRPr="00BD16D8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E0831"/>
    <w:multiLevelType w:val="hybridMultilevel"/>
    <w:tmpl w:val="5326289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582681"/>
    <w:multiLevelType w:val="hybridMultilevel"/>
    <w:tmpl w:val="9906F808"/>
    <w:lvl w:ilvl="0" w:tplc="041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3219DA"/>
    <w:multiLevelType w:val="hybridMultilevel"/>
    <w:tmpl w:val="5326289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D76A5D"/>
    <w:multiLevelType w:val="hybridMultilevel"/>
    <w:tmpl w:val="A5C066D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1AD25EA"/>
    <w:multiLevelType w:val="hybridMultilevel"/>
    <w:tmpl w:val="A25C541E"/>
    <w:lvl w:ilvl="0" w:tplc="041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85244060">
    <w:abstractNumId w:val="3"/>
  </w:num>
  <w:num w:numId="2" w16cid:durableId="1586642762">
    <w:abstractNumId w:val="1"/>
  </w:num>
  <w:num w:numId="3" w16cid:durableId="2068915852">
    <w:abstractNumId w:val="2"/>
  </w:num>
  <w:num w:numId="4" w16cid:durableId="328482544">
    <w:abstractNumId w:val="4"/>
  </w:num>
  <w:num w:numId="5" w16cid:durableId="19379825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DA2NzQ2MzKwMDc0N7JQ0lEKTi0uzszPAykwrAUAJ8p5KSwAAAA="/>
  </w:docVars>
  <w:rsids>
    <w:rsidRoot w:val="00BD16D8"/>
    <w:rsid w:val="000225D1"/>
    <w:rsid w:val="001C465B"/>
    <w:rsid w:val="00235EBA"/>
    <w:rsid w:val="00237435"/>
    <w:rsid w:val="003447C9"/>
    <w:rsid w:val="003B3FFB"/>
    <w:rsid w:val="003C24A5"/>
    <w:rsid w:val="003E05A7"/>
    <w:rsid w:val="003F3CEF"/>
    <w:rsid w:val="00422653"/>
    <w:rsid w:val="00423334"/>
    <w:rsid w:val="0048518F"/>
    <w:rsid w:val="00545F7D"/>
    <w:rsid w:val="005658A7"/>
    <w:rsid w:val="0060225C"/>
    <w:rsid w:val="006A758A"/>
    <w:rsid w:val="007463D9"/>
    <w:rsid w:val="00AD466E"/>
    <w:rsid w:val="00BD16D8"/>
    <w:rsid w:val="00C51B59"/>
    <w:rsid w:val="00DE7CC8"/>
    <w:rsid w:val="00E61007"/>
    <w:rsid w:val="00EE377A"/>
    <w:rsid w:val="00F50828"/>
    <w:rsid w:val="00FD49EB"/>
    <w:rsid w:val="00FF2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304798"/>
  <w15:chartTrackingRefBased/>
  <w15:docId w15:val="{820242E2-CC1A-4BED-BBE7-C735417600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ru-R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BD16D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ru-RU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852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9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420</Words>
  <Characters>2394</Characters>
  <Application>Microsoft Office Word</Application>
  <DocSecurity>0</DocSecurity>
  <Lines>19</Lines>
  <Paragraphs>5</Paragraphs>
  <ScaleCrop>false</ScaleCrop>
  <Company/>
  <LinksUpToDate>false</LinksUpToDate>
  <CharactersWithSpaces>2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2</cp:revision>
  <dcterms:created xsi:type="dcterms:W3CDTF">2025-11-23T11:36:00Z</dcterms:created>
  <dcterms:modified xsi:type="dcterms:W3CDTF">2025-11-23T11:54:00Z</dcterms:modified>
</cp:coreProperties>
</file>